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45169" w14:textId="537A598A" w:rsidR="00A84FAE" w:rsidRDefault="0067251F" w:rsidP="0067251F">
      <w:pPr>
        <w:pStyle w:val="ListParagraph"/>
        <w:numPr>
          <w:ilvl w:val="0"/>
          <w:numId w:val="3"/>
        </w:numPr>
      </w:pPr>
      <w:r w:rsidRPr="0067251F">
        <w:t>cplotu(alydens.spatial23$merges,alydens.spatial23$distseq,hopt='dist')</w:t>
      </w:r>
      <w:r w:rsidR="007E6B52">
        <w:t xml:space="preserve"> is used in the code to plot the dendrogram</w:t>
      </w:r>
      <w:r>
        <w:t xml:space="preserve">: what are the options for </w:t>
      </w:r>
      <w:r w:rsidR="009B024B">
        <w:t>hopt? I see ‘dist’ is used in the code but the function has two more options</w:t>
      </w:r>
      <w:r w:rsidR="007E6B52">
        <w:t xml:space="preserve"> (‘dev’ and ‘unit’).</w:t>
      </w:r>
    </w:p>
    <w:p w14:paraId="12FE5C2D" w14:textId="2EA6EB5C" w:rsidR="00576D00" w:rsidRDefault="004D2C77" w:rsidP="004D2C77">
      <w:pPr>
        <w:ind w:left="360"/>
      </w:pPr>
      <w:r>
        <w:rPr>
          <w:noProof/>
        </w:rPr>
        <w:drawing>
          <wp:inline distT="0" distB="0" distL="0" distR="0" wp14:anchorId="549FF42C" wp14:editId="17672E54">
            <wp:extent cx="5334000" cy="355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e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2AF08" w14:textId="5628ED9E" w:rsidR="003758B9" w:rsidRDefault="00545107" w:rsidP="00622FDC">
      <w:pPr>
        <w:pStyle w:val="ListParagraph"/>
        <w:numPr>
          <w:ilvl w:val="0"/>
          <w:numId w:val="3"/>
        </w:numPr>
      </w:pPr>
      <w:r>
        <w:t xml:space="preserve">Should we weight each cell by </w:t>
      </w:r>
      <w:r w:rsidR="001F1CFD">
        <w:t>the number of data available?</w:t>
      </w:r>
    </w:p>
    <w:p w14:paraId="3795D28C" w14:textId="1E60C9C9" w:rsidR="00BC10A8" w:rsidRDefault="00BC10A8" w:rsidP="00622FDC">
      <w:pPr>
        <w:pStyle w:val="ListParagraph"/>
        <w:numPr>
          <w:ilvl w:val="0"/>
          <w:numId w:val="3"/>
        </w:numPr>
      </w:pPr>
      <w:r>
        <w:t xml:space="preserve">Is the clustering result sensitive to 0 observations? </w:t>
      </w:r>
      <w:r w:rsidR="00C576D1">
        <w:t>Can I remove the smallest and largest bins with most 0 observations?</w:t>
      </w:r>
    </w:p>
    <w:sectPr w:rsidR="00BC10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7039F"/>
    <w:multiLevelType w:val="multilevel"/>
    <w:tmpl w:val="D1C403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90E6F09"/>
    <w:multiLevelType w:val="hybridMultilevel"/>
    <w:tmpl w:val="10981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F83908"/>
    <w:multiLevelType w:val="multilevel"/>
    <w:tmpl w:val="2CF63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045907992">
    <w:abstractNumId w:val="0"/>
  </w:num>
  <w:num w:numId="2" w16cid:durableId="2042320138">
    <w:abstractNumId w:val="2"/>
  </w:num>
  <w:num w:numId="3" w16cid:durableId="9601075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sbQ0NbUwMDQzNDdV0lEKTi0uzszPAykwrAUAUHZLVywAAAA="/>
  </w:docVars>
  <w:rsids>
    <w:rsidRoot w:val="00233A6D"/>
    <w:rsid w:val="000811A9"/>
    <w:rsid w:val="000F4DA1"/>
    <w:rsid w:val="001F1CFD"/>
    <w:rsid w:val="00233A6D"/>
    <w:rsid w:val="003758B9"/>
    <w:rsid w:val="004D2C77"/>
    <w:rsid w:val="00545107"/>
    <w:rsid w:val="00576D00"/>
    <w:rsid w:val="00622FDC"/>
    <w:rsid w:val="0067251F"/>
    <w:rsid w:val="007E6B52"/>
    <w:rsid w:val="009B024B"/>
    <w:rsid w:val="00A84FAE"/>
    <w:rsid w:val="00BC10A8"/>
    <w:rsid w:val="00BF1E09"/>
    <w:rsid w:val="00C576D1"/>
    <w:rsid w:val="00C71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5AAF0"/>
  <w15:chartTrackingRefBased/>
  <w15:docId w15:val="{5266DE69-4311-431E-8213-009ACCCA4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4DA1"/>
    <w:pPr>
      <w:keepNext/>
      <w:keepLines/>
      <w:numPr>
        <w:ilvl w:val="1"/>
        <w:numId w:val="2"/>
      </w:numPr>
      <w:spacing w:before="40" w:after="0"/>
      <w:ind w:left="360" w:hanging="360"/>
      <w:outlineLvl w:val="1"/>
    </w:pPr>
    <w:rPr>
      <w:rFonts w:ascii="Times New Roman" w:eastAsiaTheme="majorEastAsia" w:hAnsi="Times New Roman" w:cs="Times New Roman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F4DA1"/>
    <w:rPr>
      <w:rFonts w:ascii="Times New Roman" w:eastAsiaTheme="majorEastAsia" w:hAnsi="Times New Roman" w:cs="Times New Roman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6725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4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14</cp:revision>
  <dcterms:created xsi:type="dcterms:W3CDTF">2024-07-08T22:05:00Z</dcterms:created>
  <dcterms:modified xsi:type="dcterms:W3CDTF">2024-07-10T17:06:00Z</dcterms:modified>
</cp:coreProperties>
</file>